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bCs/>
          <w:color w:val="000000" w:themeColor="text1"/>
          <w:sz w:val="24"/>
          <w:szCs w:val="24"/>
          <w:lang w:eastAsia="en-AU"/>
        </w:rPr>
        <w:t xml:space="preserve"> User stories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ab/>
      </w:r>
    </w:p>
    <w:p w:rsidR="00430EFC" w:rsidRDefault="00430EFC" w:rsidP="00430EFC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s college personnel I want to be able to create an order form for my parking permit online to ensure efficiency and all necessary instructions are included and clearly presented.</w:t>
      </w:r>
    </w:p>
    <w:p w:rsidR="00430EFC" w:rsidRPr="00430EFC" w:rsidRDefault="00430EFC" w:rsidP="00430EFC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Default="00430EFC" w:rsidP="00430EFC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s</w:t>
      </w: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college personnel 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I wish to report wellbeing and security issues to the office</w:t>
      </w: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so that it is quick to find and fill </w:t>
      </w:r>
    </w:p>
    <w:p w:rsidR="00430EFC" w:rsidRPr="00430EFC" w:rsidRDefault="00430EFC" w:rsidP="00430EFC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Default="00430EFC" w:rsidP="00430EFC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s a future permit holder, I wish to be able to quickly check the approval and validity status of my permit to avoid any infringements.</w:t>
      </w:r>
    </w:p>
    <w:p w:rsidR="00430EFC" w:rsidRPr="00430EFC" w:rsidRDefault="00430EFC" w:rsidP="00430EFC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s a debt holder, I wish to be able to pay for my infringements in a number of different ways for my own convenience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ab/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ab/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ab/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ab/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As </w:t>
      </w:r>
      <w:r w:rsidR="004A0295"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college personnel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I want an online form available as I may complete a permit request anywhere at any time. 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As college personnel I wish to be delivered information </w:t>
      </w:r>
      <w:r w:rsidRPr="00430EFC">
        <w:rPr>
          <w:rFonts w:eastAsia="Times New Roman" w:cstheme="minorHAnsi"/>
          <w:bCs/>
          <w:color w:val="000000" w:themeColor="text1"/>
          <w:sz w:val="24"/>
          <w:szCs w:val="24"/>
          <w:lang w:eastAsia="en-AU"/>
        </w:rPr>
        <w:t>edit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after my approval through email or any other media format to ensure I know all the rules and regulations regarding the permit. 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s college personnel, I want to receive a physical and Digital copy of my violation that includes information on that violation (whether I am present or not present at the time of violation)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As a college personnel, I want a payment system that will shows me how much I need to pay and why (depending on late or not and offence) and allow me to pay my fine.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A0295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A0295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As a, 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college personnel</w:t>
      </w:r>
      <w:bookmarkStart w:id="0" w:name="_GoBack"/>
      <w:bookmarkEnd w:id="0"/>
      <w:r w:rsidRPr="004A0295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I need access to a frame that permits me to report wellbeing and security issues.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As a </w:t>
      </w: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t>patrol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officer, I need the structures to upgrade always so the extraordinary reference number is not reused by ramifications of human blunder. 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As a </w:t>
      </w: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t>patrol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officer, I need to have the capacity to get a physical duplicate of the shape to guarantee I can hand it to the violator, or join it to the violator's vehicle. 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As a </w:t>
      </w:r>
      <w:r>
        <w:rPr>
          <w:rFonts w:eastAsia="Times New Roman" w:cstheme="minorHAnsi"/>
          <w:color w:val="000000" w:themeColor="text1"/>
          <w:sz w:val="24"/>
          <w:szCs w:val="24"/>
          <w:lang w:eastAsia="en-AU"/>
        </w:rPr>
        <w:t>patrol</w:t>
      </w: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 xml:space="preserve"> officer, I need to have the capacity to issue a fine that is straightforward and </w:t>
      </w: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</w:p>
    <w:p w:rsidR="00430EFC" w:rsidRPr="00430EFC" w:rsidRDefault="00430EFC" w:rsidP="00430EFC">
      <w:pPr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eastAsia="en-AU"/>
        </w:rPr>
      </w:pPr>
      <w:r w:rsidRPr="00430EFC">
        <w:rPr>
          <w:rFonts w:eastAsia="Times New Roman" w:cstheme="minorHAnsi"/>
          <w:color w:val="000000" w:themeColor="text1"/>
          <w:sz w:val="24"/>
          <w:szCs w:val="24"/>
          <w:lang w:eastAsia="en-AU"/>
        </w:rPr>
        <w:t>effectively put away on the framework and not stirred up with different structures</w:t>
      </w:r>
    </w:p>
    <w:sectPr w:rsidR="00430EFC" w:rsidRPr="00430E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50850"/>
    <w:multiLevelType w:val="multilevel"/>
    <w:tmpl w:val="3FD65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F118CF"/>
    <w:multiLevelType w:val="multilevel"/>
    <w:tmpl w:val="0210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260342"/>
    <w:multiLevelType w:val="multilevel"/>
    <w:tmpl w:val="4F642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3B2EB9"/>
    <w:multiLevelType w:val="multilevel"/>
    <w:tmpl w:val="47ACF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95449F"/>
    <w:multiLevelType w:val="multilevel"/>
    <w:tmpl w:val="913E9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AF3F7C"/>
    <w:multiLevelType w:val="multilevel"/>
    <w:tmpl w:val="8F38B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F4736D7"/>
    <w:multiLevelType w:val="multilevel"/>
    <w:tmpl w:val="214CA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1E22C7B"/>
    <w:multiLevelType w:val="multilevel"/>
    <w:tmpl w:val="4300C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7"/>
  </w:num>
  <w:num w:numId="5">
    <w:abstractNumId w:val="5"/>
  </w:num>
  <w:num w:numId="6">
    <w:abstractNumId w:val="0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MrMwNzQ0NTA3MjRQ0lEKTi0uzszPAykwrAUAKj5kaCwAAAA="/>
  </w:docVars>
  <w:rsids>
    <w:rsidRoot w:val="00430EFC"/>
    <w:rsid w:val="00430EFC"/>
    <w:rsid w:val="004A0295"/>
    <w:rsid w:val="00D40D49"/>
    <w:rsid w:val="00E45980"/>
    <w:rsid w:val="00F22CE4"/>
    <w:rsid w:val="00F92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24D32"/>
  <w15:chartTrackingRefBased/>
  <w15:docId w15:val="{F8610571-9CDB-4D9F-A335-A3D513EF1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30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tab-span">
    <w:name w:val="apple-tab-span"/>
    <w:basedOn w:val="DefaultParagraphFont"/>
    <w:rsid w:val="00430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06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24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93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0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27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795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21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8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8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49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6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4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97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47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26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7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74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15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1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63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Mehta</dc:creator>
  <cp:keywords/>
  <dc:description/>
  <cp:lastModifiedBy>Akash Mehta</cp:lastModifiedBy>
  <cp:revision>1</cp:revision>
  <dcterms:created xsi:type="dcterms:W3CDTF">2016-10-27T07:27:00Z</dcterms:created>
  <dcterms:modified xsi:type="dcterms:W3CDTF">2016-10-27T07:40:00Z</dcterms:modified>
</cp:coreProperties>
</file>